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OK ทดสอบ Test เราจะมาทดสอบไอ้ตัว นา The Voice ตัวเก่ากลับ n เป๊ปซี่ตัวใหม่ ทำงานได้ดีไหม สรุปทำดีได้ดี งานได้เหมือนเดิม OK ลาดกระบัง แจกการ์ดใหม่จะขึ้นออกมาทำ หรือเปล่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5</dc:title>
  <dc:creator/>
  <cp:keywords/>
  <dcterms:created xsi:type="dcterms:W3CDTF">2024-08-26T08:42:38Z</dcterms:created>
  <dcterms:modified xsi:type="dcterms:W3CDTF">2024-08-26T08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สิงหาคม 2567 เวลา 14.33 น.</vt:lpwstr>
  </property>
  <property fmtid="{D5CDD505-2E9C-101B-9397-08002B2CF9AE}" pid="3" name="subtitle">
    <vt:lpwstr/>
  </property>
</Properties>
</file>